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BA60270" w14:textId="1772EEB1" w:rsidR="00D36AFF" w:rsidRPr="00D36AFF" w:rsidRDefault="00D36AFF" w:rsidP="00D36AFF">
      <w:pPr>
        <w:spacing w:before="100" w:beforeAutospacing="1" w:after="100" w:afterAutospacing="1" w:line="240" w:lineRule="auto"/>
        <w:jc w:val="center"/>
        <w:rPr>
          <w:rFonts w:ascii="Times New Roman" w:eastAsia="Times New Roman" w:hAnsi="Symbol" w:cs="Times New Roman"/>
          <w:b/>
          <w:bCs/>
          <w:sz w:val="62"/>
          <w:szCs w:val="62"/>
          <w:lang w:eastAsia="en-PK"/>
        </w:rPr>
      </w:pPr>
      <w:r w:rsidRPr="00D36AFF">
        <w:rPr>
          <w:rFonts w:ascii="Times New Roman" w:eastAsia="Times New Roman" w:hAnsi="Symbol" w:cs="Times New Roman"/>
          <w:b/>
          <w:bCs/>
          <w:sz w:val="62"/>
          <w:szCs w:val="62"/>
          <w:lang w:eastAsia="en-PK"/>
        </w:rPr>
        <w:t>Assignment</w:t>
      </w:r>
    </w:p>
    <w:p w14:paraId="4D911524" w14:textId="7D82304A" w:rsidR="00D36AFF" w:rsidRPr="00D36AFF" w:rsidRDefault="00D36AFF" w:rsidP="00D36AF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D36AFF">
        <w:rPr>
          <w:rFonts w:ascii="Times New Roman" w:eastAsia="Times New Roman" w:hAnsi="Symbol" w:cs="Times New Roman"/>
          <w:sz w:val="24"/>
          <w:szCs w:val="24"/>
          <w:lang w:eastAsia="en-PK"/>
        </w:rPr>
        <w:t></w:t>
      </w:r>
      <w:r w:rsidRPr="00D36AFF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Implement</w:t>
      </w:r>
      <w:r w:rsidRPr="00D36AFF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 xml:space="preserve"> PIN Change Feature</w:t>
      </w:r>
      <w:r w:rsidRPr="00D36AFF">
        <w:rPr>
          <w:rFonts w:ascii="Times New Roman" w:eastAsia="Times New Roman" w:hAnsi="Times New Roman" w:cs="Times New Roman"/>
          <w:sz w:val="24"/>
          <w:szCs w:val="24"/>
          <w:lang w:eastAsia="en-PK"/>
        </w:rPr>
        <w:t>:</w:t>
      </w:r>
    </w:p>
    <w:p w14:paraId="51E4E53C" w14:textId="77777777" w:rsidR="00D36AFF" w:rsidRPr="00D36AFF" w:rsidRDefault="00D36AFF" w:rsidP="00D36AF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D36AFF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Add a new option in the </w:t>
      </w:r>
      <w:r w:rsidRPr="00D36AFF">
        <w:rPr>
          <w:rFonts w:ascii="Courier New" w:eastAsia="Times New Roman" w:hAnsi="Courier New" w:cs="Courier New"/>
          <w:sz w:val="20"/>
          <w:szCs w:val="20"/>
          <w:lang w:eastAsia="en-PK"/>
        </w:rPr>
        <w:t>menu</w:t>
      </w:r>
      <w:r w:rsidRPr="00D36AFF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method to allow users to change their PIN.</w:t>
      </w:r>
    </w:p>
    <w:p w14:paraId="553B22DC" w14:textId="77777777" w:rsidR="00D36AFF" w:rsidRPr="00D36AFF" w:rsidRDefault="00D36AFF" w:rsidP="00D36AF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D36AFF">
        <w:rPr>
          <w:rFonts w:ascii="Times New Roman" w:eastAsia="Times New Roman" w:hAnsi="Times New Roman" w:cs="Times New Roman"/>
          <w:sz w:val="24"/>
          <w:szCs w:val="24"/>
          <w:lang w:eastAsia="en-PK"/>
        </w:rPr>
        <w:t>Ensure that the user has to enter the correct current PIN before they are allowed to set a new one.</w:t>
      </w:r>
    </w:p>
    <w:p w14:paraId="58B5399F" w14:textId="77777777" w:rsidR="00D36AFF" w:rsidRPr="00D36AFF" w:rsidRDefault="00D36AFF" w:rsidP="00D36AF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proofErr w:type="gramStart"/>
      <w:r w:rsidRPr="00D36AFF">
        <w:rPr>
          <w:rFonts w:ascii="Times New Roman" w:eastAsia="Times New Roman" w:hAnsi="Symbol" w:cs="Times New Roman"/>
          <w:sz w:val="24"/>
          <w:szCs w:val="24"/>
          <w:lang w:eastAsia="en-PK"/>
        </w:rPr>
        <w:t></w:t>
      </w:r>
      <w:r w:rsidRPr="00D36AFF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 </w:t>
      </w:r>
      <w:r w:rsidRPr="00D36AFF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Lock</w:t>
      </w:r>
      <w:proofErr w:type="gramEnd"/>
      <w:r w:rsidRPr="00D36AFF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 xml:space="preserve"> the ATM after Three Incorrect PIN Attempts</w:t>
      </w:r>
      <w:r w:rsidRPr="00D36AFF">
        <w:rPr>
          <w:rFonts w:ascii="Times New Roman" w:eastAsia="Times New Roman" w:hAnsi="Times New Roman" w:cs="Times New Roman"/>
          <w:sz w:val="24"/>
          <w:szCs w:val="24"/>
          <w:lang w:eastAsia="en-PK"/>
        </w:rPr>
        <w:t>:</w:t>
      </w:r>
    </w:p>
    <w:p w14:paraId="3B707196" w14:textId="77777777" w:rsidR="00D36AFF" w:rsidRPr="00D36AFF" w:rsidRDefault="00D36AFF" w:rsidP="00D36AF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D36AFF">
        <w:rPr>
          <w:rFonts w:ascii="Times New Roman" w:eastAsia="Times New Roman" w:hAnsi="Times New Roman" w:cs="Times New Roman"/>
          <w:sz w:val="24"/>
          <w:szCs w:val="24"/>
          <w:lang w:eastAsia="en-PK"/>
        </w:rPr>
        <w:t>Implement a mechanism where the ATM locks itself after three incorrect PIN entries in a row.</w:t>
      </w:r>
    </w:p>
    <w:p w14:paraId="63C265C0" w14:textId="77777777" w:rsidR="00D36AFF" w:rsidRPr="00D36AFF" w:rsidRDefault="00D36AFF" w:rsidP="00D36AF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proofErr w:type="gramStart"/>
      <w:r w:rsidRPr="00D36AFF">
        <w:rPr>
          <w:rFonts w:ascii="Times New Roman" w:eastAsia="Times New Roman" w:hAnsi="Symbol" w:cs="Times New Roman"/>
          <w:sz w:val="24"/>
          <w:szCs w:val="24"/>
          <w:lang w:eastAsia="en-PK"/>
        </w:rPr>
        <w:t></w:t>
      </w:r>
      <w:r w:rsidRPr="00D36AFF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 </w:t>
      </w:r>
      <w:r w:rsidRPr="00D36AFF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Implement</w:t>
      </w:r>
      <w:proofErr w:type="gramEnd"/>
      <w:r w:rsidRPr="00D36AFF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 xml:space="preserve"> Account Statement Feature</w:t>
      </w:r>
      <w:r w:rsidRPr="00D36AFF">
        <w:rPr>
          <w:rFonts w:ascii="Times New Roman" w:eastAsia="Times New Roman" w:hAnsi="Times New Roman" w:cs="Times New Roman"/>
          <w:sz w:val="24"/>
          <w:szCs w:val="24"/>
          <w:lang w:eastAsia="en-PK"/>
        </w:rPr>
        <w:t>:</w:t>
      </w:r>
    </w:p>
    <w:p w14:paraId="33C663EC" w14:textId="77777777" w:rsidR="00D36AFF" w:rsidRPr="00D36AFF" w:rsidRDefault="00D36AFF" w:rsidP="00D36AFF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D36AFF">
        <w:rPr>
          <w:rFonts w:ascii="Times New Roman" w:eastAsia="Times New Roman" w:hAnsi="Times New Roman" w:cs="Times New Roman"/>
          <w:sz w:val="24"/>
          <w:szCs w:val="24"/>
          <w:lang w:eastAsia="en-PK"/>
        </w:rPr>
        <w:t>Add a feature that keeps track of all transactions (deposits and withdrawals) and allows the user to view an account statement.</w:t>
      </w:r>
    </w:p>
    <w:p w14:paraId="5CF42129" w14:textId="77777777" w:rsidR="00D36AFF" w:rsidRPr="00D36AFF" w:rsidRDefault="00D36AFF" w:rsidP="00D36AF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proofErr w:type="gramStart"/>
      <w:r w:rsidRPr="00D36AFF">
        <w:rPr>
          <w:rFonts w:ascii="Times New Roman" w:eastAsia="Times New Roman" w:hAnsi="Symbol" w:cs="Times New Roman"/>
          <w:sz w:val="24"/>
          <w:szCs w:val="24"/>
          <w:lang w:eastAsia="en-PK"/>
        </w:rPr>
        <w:t></w:t>
      </w:r>
      <w:r w:rsidRPr="00D36AFF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 </w:t>
      </w:r>
      <w:r w:rsidRPr="00D36AFF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Implement</w:t>
      </w:r>
      <w:proofErr w:type="gramEnd"/>
      <w:r w:rsidRPr="00D36AFF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 xml:space="preserve"> Minimum Balance Warning</w:t>
      </w:r>
      <w:r w:rsidRPr="00D36AFF">
        <w:rPr>
          <w:rFonts w:ascii="Times New Roman" w:eastAsia="Times New Roman" w:hAnsi="Times New Roman" w:cs="Times New Roman"/>
          <w:sz w:val="24"/>
          <w:szCs w:val="24"/>
          <w:lang w:eastAsia="en-PK"/>
        </w:rPr>
        <w:t>:</w:t>
      </w:r>
    </w:p>
    <w:p w14:paraId="1CA9063A" w14:textId="77777777" w:rsidR="00D36AFF" w:rsidRPr="00D36AFF" w:rsidRDefault="00D36AFF" w:rsidP="00D36AF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D36AFF">
        <w:rPr>
          <w:rFonts w:ascii="Times New Roman" w:eastAsia="Times New Roman" w:hAnsi="Times New Roman" w:cs="Times New Roman"/>
          <w:sz w:val="24"/>
          <w:szCs w:val="24"/>
          <w:lang w:eastAsia="en-PK"/>
        </w:rPr>
        <w:t>Implement a warning if the balance goes below a certain threshold after a withdrawal.</w:t>
      </w:r>
    </w:p>
    <w:p w14:paraId="1B609ADE" w14:textId="77777777" w:rsidR="00D36AFF" w:rsidRPr="00D36AFF" w:rsidRDefault="00D36AFF" w:rsidP="00D36AF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proofErr w:type="gramStart"/>
      <w:r w:rsidRPr="00D36AFF">
        <w:rPr>
          <w:rFonts w:ascii="Times New Roman" w:eastAsia="Times New Roman" w:hAnsi="Symbol" w:cs="Times New Roman"/>
          <w:sz w:val="24"/>
          <w:szCs w:val="24"/>
          <w:lang w:eastAsia="en-PK"/>
        </w:rPr>
        <w:t></w:t>
      </w:r>
      <w:r w:rsidRPr="00D36AFF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 </w:t>
      </w:r>
      <w:r w:rsidRPr="00D36AFF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Add</w:t>
      </w:r>
      <w:proofErr w:type="gramEnd"/>
      <w:r w:rsidRPr="00D36AFF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 xml:space="preserve"> Exception Handling for Non-Numeric Input</w:t>
      </w:r>
      <w:r w:rsidRPr="00D36AFF">
        <w:rPr>
          <w:rFonts w:ascii="Times New Roman" w:eastAsia="Times New Roman" w:hAnsi="Times New Roman" w:cs="Times New Roman"/>
          <w:sz w:val="24"/>
          <w:szCs w:val="24"/>
          <w:lang w:eastAsia="en-PK"/>
        </w:rPr>
        <w:t>:</w:t>
      </w:r>
    </w:p>
    <w:p w14:paraId="6421E82D" w14:textId="77777777" w:rsidR="00D36AFF" w:rsidRPr="00D36AFF" w:rsidRDefault="00D36AFF" w:rsidP="00D36AF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D36AFF">
        <w:rPr>
          <w:rFonts w:ascii="Times New Roman" w:eastAsia="Times New Roman" w:hAnsi="Times New Roman" w:cs="Times New Roman"/>
          <w:sz w:val="24"/>
          <w:szCs w:val="24"/>
          <w:lang w:eastAsia="en-PK"/>
        </w:rPr>
        <w:t>Implement exception handling to ensure the program does not crash if the user inputs non-numeric values when asked to input an amount or select a menu option.</w:t>
      </w:r>
    </w:p>
    <w:p w14:paraId="03D4E2AA" w14:textId="77777777" w:rsidR="00D36AFF" w:rsidRPr="00D36AFF" w:rsidRDefault="00D36AFF" w:rsidP="00D36AF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proofErr w:type="gramStart"/>
      <w:r w:rsidRPr="00D36AFF">
        <w:rPr>
          <w:rFonts w:ascii="Times New Roman" w:eastAsia="Times New Roman" w:hAnsi="Symbol" w:cs="Times New Roman"/>
          <w:sz w:val="24"/>
          <w:szCs w:val="24"/>
          <w:lang w:eastAsia="en-PK"/>
        </w:rPr>
        <w:t></w:t>
      </w:r>
      <w:r w:rsidRPr="00D36AFF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 </w:t>
      </w:r>
      <w:r w:rsidRPr="00D36AFF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Create</w:t>
      </w:r>
      <w:proofErr w:type="gramEnd"/>
      <w:r w:rsidRPr="00D36AFF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 xml:space="preserve"> Multiple Accounts</w:t>
      </w:r>
      <w:r w:rsidRPr="00D36AFF">
        <w:rPr>
          <w:rFonts w:ascii="Times New Roman" w:eastAsia="Times New Roman" w:hAnsi="Times New Roman" w:cs="Times New Roman"/>
          <w:sz w:val="24"/>
          <w:szCs w:val="24"/>
          <w:lang w:eastAsia="en-PK"/>
        </w:rPr>
        <w:t>:</w:t>
      </w:r>
    </w:p>
    <w:p w14:paraId="19083ED8" w14:textId="77777777" w:rsidR="00D36AFF" w:rsidRPr="00D36AFF" w:rsidRDefault="00D36AFF" w:rsidP="00D36AFF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D36AFF">
        <w:rPr>
          <w:rFonts w:ascii="Times New Roman" w:eastAsia="Times New Roman" w:hAnsi="Times New Roman" w:cs="Times New Roman"/>
          <w:sz w:val="24"/>
          <w:szCs w:val="24"/>
          <w:lang w:eastAsia="en-PK"/>
        </w:rPr>
        <w:t>Modify the program to handle multiple accounts. Each account should have its own PIN and balance.</w:t>
      </w:r>
    </w:p>
    <w:p w14:paraId="6C5FA8F3" w14:textId="77777777" w:rsidR="00D36AFF" w:rsidRPr="00D36AFF" w:rsidRDefault="00D36AFF" w:rsidP="00D36AFF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D36AFF">
        <w:rPr>
          <w:rFonts w:ascii="Times New Roman" w:eastAsia="Times New Roman" w:hAnsi="Times New Roman" w:cs="Times New Roman"/>
          <w:sz w:val="24"/>
          <w:szCs w:val="24"/>
          <w:lang w:eastAsia="en-PK"/>
        </w:rPr>
        <w:t>Allow the user to select which account to operate on at the start.</w:t>
      </w:r>
    </w:p>
    <w:p w14:paraId="2CE1733B" w14:textId="77777777" w:rsidR="00D36AFF" w:rsidRPr="00D36AFF" w:rsidRDefault="00D36AFF" w:rsidP="00D36AF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proofErr w:type="gramStart"/>
      <w:r w:rsidRPr="00D36AFF">
        <w:rPr>
          <w:rFonts w:ascii="Times New Roman" w:eastAsia="Times New Roman" w:hAnsi="Symbol" w:cs="Times New Roman"/>
          <w:sz w:val="24"/>
          <w:szCs w:val="24"/>
          <w:lang w:eastAsia="en-PK"/>
        </w:rPr>
        <w:t></w:t>
      </w:r>
      <w:r w:rsidRPr="00D36AFF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 </w:t>
      </w:r>
      <w:r w:rsidRPr="00D36AFF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Add</w:t>
      </w:r>
      <w:proofErr w:type="gramEnd"/>
      <w:r w:rsidRPr="00D36AFF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 xml:space="preserve"> a Logout Option</w:t>
      </w:r>
      <w:r w:rsidRPr="00D36AFF">
        <w:rPr>
          <w:rFonts w:ascii="Times New Roman" w:eastAsia="Times New Roman" w:hAnsi="Times New Roman" w:cs="Times New Roman"/>
          <w:sz w:val="24"/>
          <w:szCs w:val="24"/>
          <w:lang w:eastAsia="en-PK"/>
        </w:rPr>
        <w:t>:</w:t>
      </w:r>
    </w:p>
    <w:p w14:paraId="600E6923" w14:textId="77777777" w:rsidR="00D36AFF" w:rsidRPr="00D36AFF" w:rsidRDefault="00D36AFF" w:rsidP="00D36AFF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D36AFF">
        <w:rPr>
          <w:rFonts w:ascii="Times New Roman" w:eastAsia="Times New Roman" w:hAnsi="Times New Roman" w:cs="Times New Roman"/>
          <w:sz w:val="24"/>
          <w:szCs w:val="24"/>
          <w:lang w:eastAsia="en-PK"/>
        </w:rPr>
        <w:t>Add an option to log out of the current account and allow another user to log in without restarting the program.</w:t>
      </w:r>
    </w:p>
    <w:p w14:paraId="23E4413A" w14:textId="77777777" w:rsidR="00D36AFF" w:rsidRPr="00D36AFF" w:rsidRDefault="00D36AFF" w:rsidP="00D36AF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proofErr w:type="gramStart"/>
      <w:r w:rsidRPr="00D36AFF">
        <w:rPr>
          <w:rFonts w:ascii="Times New Roman" w:eastAsia="Times New Roman" w:hAnsi="Symbol" w:cs="Times New Roman"/>
          <w:sz w:val="24"/>
          <w:szCs w:val="24"/>
          <w:lang w:eastAsia="en-PK"/>
        </w:rPr>
        <w:t></w:t>
      </w:r>
      <w:r w:rsidRPr="00D36AFF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 </w:t>
      </w:r>
      <w:r w:rsidRPr="00D36AFF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Implement</w:t>
      </w:r>
      <w:proofErr w:type="gramEnd"/>
      <w:r w:rsidRPr="00D36AFF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 xml:space="preserve"> Interest Calculation</w:t>
      </w:r>
      <w:r w:rsidRPr="00D36AFF">
        <w:rPr>
          <w:rFonts w:ascii="Times New Roman" w:eastAsia="Times New Roman" w:hAnsi="Times New Roman" w:cs="Times New Roman"/>
          <w:sz w:val="24"/>
          <w:szCs w:val="24"/>
          <w:lang w:eastAsia="en-PK"/>
        </w:rPr>
        <w:t>:</w:t>
      </w:r>
    </w:p>
    <w:p w14:paraId="06A71BED" w14:textId="77777777" w:rsidR="00D36AFF" w:rsidRPr="00D36AFF" w:rsidRDefault="00D36AFF" w:rsidP="00D36AFF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D36AFF">
        <w:rPr>
          <w:rFonts w:ascii="Times New Roman" w:eastAsia="Times New Roman" w:hAnsi="Times New Roman" w:cs="Times New Roman"/>
          <w:sz w:val="24"/>
          <w:szCs w:val="24"/>
          <w:lang w:eastAsia="en-PK"/>
        </w:rPr>
        <w:t>Implement a method that calculates and adds interest to the balance if the balance is positive. This could be done monthly or yearly, depending on your design.</w:t>
      </w:r>
    </w:p>
    <w:p w14:paraId="53E6FC02" w14:textId="77777777" w:rsidR="00D36AFF" w:rsidRPr="00D36AFF" w:rsidRDefault="00D36AFF" w:rsidP="00D36AF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proofErr w:type="gramStart"/>
      <w:r w:rsidRPr="00D36AFF">
        <w:rPr>
          <w:rFonts w:ascii="Times New Roman" w:eastAsia="Times New Roman" w:hAnsi="Symbol" w:cs="Times New Roman"/>
          <w:sz w:val="24"/>
          <w:szCs w:val="24"/>
          <w:lang w:eastAsia="en-PK"/>
        </w:rPr>
        <w:t></w:t>
      </w:r>
      <w:r w:rsidRPr="00D36AFF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 </w:t>
      </w:r>
      <w:r w:rsidRPr="00D36AFF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Display</w:t>
      </w:r>
      <w:proofErr w:type="gramEnd"/>
      <w:r w:rsidRPr="00D36AFF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 xml:space="preserve"> User-Friendly Messages</w:t>
      </w:r>
      <w:r w:rsidRPr="00D36AFF">
        <w:rPr>
          <w:rFonts w:ascii="Times New Roman" w:eastAsia="Times New Roman" w:hAnsi="Times New Roman" w:cs="Times New Roman"/>
          <w:sz w:val="24"/>
          <w:szCs w:val="24"/>
          <w:lang w:eastAsia="en-PK"/>
        </w:rPr>
        <w:t>:</w:t>
      </w:r>
    </w:p>
    <w:p w14:paraId="5F5EB94F" w14:textId="77777777" w:rsidR="00D36AFF" w:rsidRPr="00D36AFF" w:rsidRDefault="00D36AFF" w:rsidP="00D36AFF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D36AFF">
        <w:rPr>
          <w:rFonts w:ascii="Times New Roman" w:eastAsia="Times New Roman" w:hAnsi="Times New Roman" w:cs="Times New Roman"/>
          <w:sz w:val="24"/>
          <w:szCs w:val="24"/>
          <w:lang w:eastAsia="en-PK"/>
        </w:rPr>
        <w:t>Enhance the user experience by displaying more user-friendly messages and confirmation prompts.</w:t>
      </w:r>
    </w:p>
    <w:p w14:paraId="24E8AABA" w14:textId="77777777" w:rsidR="00B571D9" w:rsidRDefault="00B571D9"/>
    <w:sectPr w:rsidR="00B571D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124ED1"/>
    <w:multiLevelType w:val="multilevel"/>
    <w:tmpl w:val="E60A95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578037F"/>
    <w:multiLevelType w:val="multilevel"/>
    <w:tmpl w:val="9ADC8B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B6539C6"/>
    <w:multiLevelType w:val="multilevel"/>
    <w:tmpl w:val="403811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F3E21C3"/>
    <w:multiLevelType w:val="multilevel"/>
    <w:tmpl w:val="C4D806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72E6BAA"/>
    <w:multiLevelType w:val="multilevel"/>
    <w:tmpl w:val="3CC4A5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C260444"/>
    <w:multiLevelType w:val="multilevel"/>
    <w:tmpl w:val="B0A2DC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E3B78BA"/>
    <w:multiLevelType w:val="multilevel"/>
    <w:tmpl w:val="AE3A8F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F0B0435"/>
    <w:multiLevelType w:val="multilevel"/>
    <w:tmpl w:val="08DE98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D481106"/>
    <w:multiLevelType w:val="multilevel"/>
    <w:tmpl w:val="AD063A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33331954">
    <w:abstractNumId w:val="7"/>
  </w:num>
  <w:num w:numId="2" w16cid:durableId="1204102391">
    <w:abstractNumId w:val="1"/>
  </w:num>
  <w:num w:numId="3" w16cid:durableId="287471019">
    <w:abstractNumId w:val="4"/>
  </w:num>
  <w:num w:numId="4" w16cid:durableId="393704223">
    <w:abstractNumId w:val="0"/>
  </w:num>
  <w:num w:numId="5" w16cid:durableId="878080923">
    <w:abstractNumId w:val="5"/>
  </w:num>
  <w:num w:numId="6" w16cid:durableId="140274161">
    <w:abstractNumId w:val="6"/>
  </w:num>
  <w:num w:numId="7" w16cid:durableId="136455807">
    <w:abstractNumId w:val="2"/>
  </w:num>
  <w:num w:numId="8" w16cid:durableId="1439182528">
    <w:abstractNumId w:val="8"/>
  </w:num>
  <w:num w:numId="9" w16cid:durableId="100428348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7QwMzQ2NzQ0NzIzN7dU0lEKTi0uzszPAykwrAUAL1r6NCwAAAA="/>
  </w:docVars>
  <w:rsids>
    <w:rsidRoot w:val="00D36AFF"/>
    <w:rsid w:val="007C4DA7"/>
    <w:rsid w:val="00B571D9"/>
    <w:rsid w:val="00D36A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52C9A2"/>
  <w15:chartTrackingRefBased/>
  <w15:docId w15:val="{A9EC0C3A-9FA3-41A6-BCC2-598806DC48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8713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26</Words>
  <Characters>1292</Characters>
  <Application>Microsoft Office Word</Application>
  <DocSecurity>0</DocSecurity>
  <Lines>10</Lines>
  <Paragraphs>3</Paragraphs>
  <ScaleCrop>false</ScaleCrop>
  <Company/>
  <LinksUpToDate>false</LinksUpToDate>
  <CharactersWithSpaces>1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Atif Khan</dc:creator>
  <cp:keywords/>
  <dc:description/>
  <cp:lastModifiedBy>Dr. Atif Khan</cp:lastModifiedBy>
  <cp:revision>1</cp:revision>
  <dcterms:created xsi:type="dcterms:W3CDTF">2024-09-03T18:22:00Z</dcterms:created>
  <dcterms:modified xsi:type="dcterms:W3CDTF">2024-09-03T18:23:00Z</dcterms:modified>
</cp:coreProperties>
</file>